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57F0B" w:rsidRDefault="00872583" w:rsidP="00D42920">
      <w:pPr>
        <w:pStyle w:val="NoSpacing"/>
      </w:pPr>
      <w:r>
        <w:t>SOFTENG 364 Assignment 1</w:t>
      </w:r>
    </w:p>
    <w:p w:rsidR="00872583" w:rsidRDefault="00872583" w:rsidP="00D42920">
      <w:pPr>
        <w:pStyle w:val="NoSpacing"/>
      </w:pPr>
      <w:r>
        <w:t>840454023, elee353</w:t>
      </w:r>
    </w:p>
    <w:p w:rsidR="00872583" w:rsidRDefault="005731ED" w:rsidP="00D42920">
      <w:pPr>
        <w:pStyle w:val="NoSpacing"/>
      </w:pPr>
      <w:r>
        <w:t>Task 1</w:t>
      </w:r>
    </w:p>
    <w:p w:rsidR="00B007BA" w:rsidRDefault="00B007BA" w:rsidP="00D42920">
      <w:pPr>
        <w:pStyle w:val="NoSpacing"/>
      </w:pPr>
    </w:p>
    <w:p w:rsidR="00B007BA" w:rsidRDefault="00B007BA" w:rsidP="00D42920">
      <w:pPr>
        <w:pStyle w:val="NoSpacing"/>
      </w:pPr>
    </w:p>
    <w:p w:rsidR="005731ED" w:rsidRDefault="005731ED" w:rsidP="00D42920">
      <w:pPr>
        <w:pStyle w:val="NoSpacing"/>
      </w:pPr>
      <w:r>
        <w:br w:type="page"/>
      </w:r>
    </w:p>
    <w:p w:rsidR="005731ED" w:rsidRDefault="005731ED" w:rsidP="00D42920">
      <w:pPr>
        <w:pStyle w:val="NoSpacing"/>
      </w:pPr>
      <w:r>
        <w:lastRenderedPageBreak/>
        <w:t>Task 2</w:t>
      </w:r>
    </w:p>
    <w:p w:rsidR="008E2C2A" w:rsidRDefault="00AC69BC" w:rsidP="00D42920">
      <w:pPr>
        <w:pStyle w:val="NoSpacing"/>
        <w:rPr>
          <w:noProof/>
        </w:rPr>
      </w:pPr>
      <w:r>
        <w:t>Q1.</w:t>
      </w:r>
    </w:p>
    <w:p w:rsidR="00AC69BC" w:rsidRDefault="00491DE7" w:rsidP="00D42920">
      <w:pPr>
        <w:pStyle w:val="NoSpacing"/>
      </w:pPr>
      <w:r>
        <w:rPr>
          <w:noProof/>
        </w:rPr>
        <w:drawing>
          <wp:inline distT="0" distB="0" distL="0" distR="0" wp14:anchorId="3F2FFDAD" wp14:editId="2F23B648">
            <wp:extent cx="5731510" cy="322389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69BC" w:rsidRDefault="007F1989" w:rsidP="00D42920">
      <w:pPr>
        <w:pStyle w:val="NoSpacing"/>
      </w:pPr>
      <w:r>
        <w:t>The highest packets-per-second value seen was 87 packets per second.</w:t>
      </w:r>
    </w:p>
    <w:p w:rsidR="00196FD3" w:rsidRDefault="00196FD3" w:rsidP="00D42920">
      <w:pPr>
        <w:pStyle w:val="NoSpacing"/>
      </w:pPr>
      <w:r>
        <w:t xml:space="preserve">It occurred </w:t>
      </w:r>
      <w:r w:rsidR="00321A32">
        <w:t>in</w:t>
      </w:r>
      <w:r>
        <w:t xml:space="preserve"> the 20</w:t>
      </w:r>
      <w:r w:rsidRPr="00196FD3">
        <w:rPr>
          <w:vertAlign w:val="superscript"/>
        </w:rPr>
        <w:t>th</w:t>
      </w:r>
      <w:r>
        <w:t xml:space="preserve"> second.</w:t>
      </w:r>
    </w:p>
    <w:p w:rsidR="00F66076" w:rsidRDefault="00F66076" w:rsidP="00D42920">
      <w:pPr>
        <w:pStyle w:val="NoSpacing"/>
      </w:pPr>
    </w:p>
    <w:p w:rsidR="00F66076" w:rsidRDefault="00F66076" w:rsidP="00D42920">
      <w:pPr>
        <w:pStyle w:val="NoSpacing"/>
        <w:rPr>
          <w:color w:val="FF0000"/>
        </w:rPr>
      </w:pPr>
      <w:r w:rsidRPr="000642A4">
        <w:rPr>
          <w:color w:val="FF0000"/>
        </w:rPr>
        <w:t>Q2.</w:t>
      </w:r>
    </w:p>
    <w:p w:rsidR="00527D4B" w:rsidRDefault="00527D4B" w:rsidP="00D42920">
      <w:pPr>
        <w:pStyle w:val="NoSpacing"/>
        <w:rPr>
          <w:color w:val="FF0000"/>
        </w:rPr>
      </w:pPr>
      <w:r>
        <w:rPr>
          <w:noProof/>
        </w:rPr>
        <w:drawing>
          <wp:inline distT="0" distB="0" distL="0" distR="0" wp14:anchorId="1594B53E" wp14:editId="194A6F66">
            <wp:extent cx="6645910" cy="3738245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5E77" w:rsidRDefault="000E0C7C" w:rsidP="00D42920">
      <w:pPr>
        <w:pStyle w:val="NoSpacing"/>
        <w:rPr>
          <w:color w:val="FF0000"/>
        </w:rPr>
      </w:pPr>
      <w:r>
        <w:rPr>
          <w:rFonts w:hint="eastAsia"/>
          <w:color w:val="FF0000"/>
        </w:rPr>
        <w:t xml:space="preserve">The </w:t>
      </w:r>
      <w:r>
        <w:rPr>
          <w:color w:val="FF0000"/>
        </w:rPr>
        <w:t xml:space="preserve">highest bits-per-second value is </w:t>
      </w:r>
      <w:r w:rsidR="00FA1004">
        <w:rPr>
          <w:color w:val="FF0000"/>
        </w:rPr>
        <w:t>623500 bits per second</w:t>
      </w:r>
      <w:r w:rsidR="00B2129E">
        <w:rPr>
          <w:color w:val="FF0000"/>
        </w:rPr>
        <w:t>.</w:t>
      </w:r>
    </w:p>
    <w:p w:rsidR="002B7065" w:rsidRDefault="002B7065" w:rsidP="002B7065">
      <w:pPr>
        <w:pStyle w:val="NoSpacing"/>
      </w:pPr>
      <w:r>
        <w:t>It occurred in the 20</w:t>
      </w:r>
      <w:r w:rsidRPr="00196FD3">
        <w:rPr>
          <w:vertAlign w:val="superscript"/>
        </w:rPr>
        <w:t>th</w:t>
      </w:r>
      <w:r>
        <w:t xml:space="preserve"> second.</w:t>
      </w:r>
    </w:p>
    <w:p w:rsidR="00382481" w:rsidRPr="000642A4" w:rsidRDefault="00382481" w:rsidP="00D42920">
      <w:pPr>
        <w:pStyle w:val="NoSpacing"/>
        <w:rPr>
          <w:color w:val="FF0000"/>
        </w:rPr>
      </w:pPr>
    </w:p>
    <w:p w:rsidR="00F66076" w:rsidRDefault="00F66076" w:rsidP="00D42920">
      <w:pPr>
        <w:pStyle w:val="NoSpacing"/>
        <w:rPr>
          <w:color w:val="FF0000"/>
        </w:rPr>
      </w:pPr>
      <w:r w:rsidRPr="000642A4">
        <w:rPr>
          <w:color w:val="FF0000"/>
        </w:rPr>
        <w:t>Q3.</w:t>
      </w:r>
    </w:p>
    <w:p w:rsidR="00742D64" w:rsidRPr="000642A4" w:rsidRDefault="00742D64" w:rsidP="00D42920">
      <w:pPr>
        <w:pStyle w:val="NoSpacing"/>
        <w:rPr>
          <w:color w:val="FF0000"/>
        </w:rPr>
      </w:pPr>
      <w:r>
        <w:rPr>
          <w:rFonts w:ascii="Arial" w:hAnsi="Arial" w:cs="Arial"/>
          <w:color w:val="4A4B4C"/>
          <w:shd w:val="clear" w:color="auto" w:fill="FFFFFF"/>
        </w:rPr>
        <w:t>tcp.analysis.duplicate_ack</w:t>
      </w:r>
    </w:p>
    <w:p w:rsidR="00B41969" w:rsidRDefault="00122F12" w:rsidP="00D42920">
      <w:pPr>
        <w:pStyle w:val="NoSpacing"/>
        <w:rPr>
          <w:rFonts w:ascii="Arial" w:hAnsi="Arial" w:cs="Arial"/>
          <w:color w:val="FF0000"/>
          <w:sz w:val="20"/>
          <w:szCs w:val="20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26BB0FB7" wp14:editId="5D06F1C2">
            <wp:extent cx="6645910" cy="3738245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22F12" w:rsidRDefault="00122F12" w:rsidP="00D42920">
      <w:pPr>
        <w:pStyle w:val="NoSpacing"/>
        <w:rPr>
          <w:rFonts w:ascii="Arial" w:hAnsi="Arial" w:cs="Arial"/>
          <w:color w:val="FF0000"/>
          <w:sz w:val="20"/>
          <w:szCs w:val="20"/>
          <w:shd w:val="clear" w:color="auto" w:fill="FFFFFF"/>
        </w:rPr>
      </w:pPr>
    </w:p>
    <w:p w:rsidR="00742D64" w:rsidRDefault="00742D64" w:rsidP="00D42920">
      <w:pPr>
        <w:pStyle w:val="NoSpacing"/>
        <w:rPr>
          <w:rFonts w:ascii="Arial" w:hAnsi="Arial" w:cs="Arial"/>
          <w:color w:val="4A4B4C"/>
          <w:shd w:val="clear" w:color="auto" w:fill="FFFFFF"/>
        </w:rPr>
      </w:pPr>
      <w:r>
        <w:rPr>
          <w:rFonts w:ascii="Arial" w:hAnsi="Arial" w:cs="Arial"/>
          <w:color w:val="4A4B4C"/>
          <w:shd w:val="clear" w:color="auto" w:fill="FFFFFF"/>
        </w:rPr>
        <w:t>tcp.analysis.fast_retransmission</w:t>
      </w:r>
    </w:p>
    <w:p w:rsidR="00742D64" w:rsidRDefault="00C47E0F" w:rsidP="00D42920">
      <w:pPr>
        <w:pStyle w:val="NoSpacing"/>
        <w:rPr>
          <w:rFonts w:ascii="Arial" w:hAnsi="Arial" w:cs="Arial"/>
          <w:color w:val="FF000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6A259263" wp14:editId="497ECF1D">
            <wp:extent cx="6645910" cy="3738245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6741" w:rsidRDefault="00436741" w:rsidP="00D42920">
      <w:pPr>
        <w:pStyle w:val="NoSpacing"/>
        <w:rPr>
          <w:rFonts w:ascii="Arial" w:hAnsi="Arial" w:cs="Arial"/>
          <w:color w:val="FF0000"/>
          <w:sz w:val="20"/>
          <w:szCs w:val="20"/>
          <w:shd w:val="clear" w:color="auto" w:fill="FFFFFF"/>
        </w:rPr>
      </w:pPr>
    </w:p>
    <w:p w:rsidR="00C47E0F" w:rsidRDefault="00436741" w:rsidP="00D42920">
      <w:pPr>
        <w:pStyle w:val="NoSpacing"/>
        <w:rPr>
          <w:rFonts w:ascii="Arial" w:hAnsi="Arial" w:cs="Arial"/>
          <w:color w:val="4A4B4C"/>
          <w:shd w:val="clear" w:color="auto" w:fill="FFFFFF"/>
        </w:rPr>
      </w:pPr>
      <w:r>
        <w:rPr>
          <w:rFonts w:ascii="Arial" w:hAnsi="Arial" w:cs="Arial"/>
          <w:color w:val="4A4B4C"/>
          <w:shd w:val="clear" w:color="auto" w:fill="FFFFFF"/>
        </w:rPr>
        <w:t>tcp.analysis.retransmission</w:t>
      </w:r>
    </w:p>
    <w:p w:rsidR="00436741" w:rsidRDefault="00436741" w:rsidP="00D42920">
      <w:pPr>
        <w:pStyle w:val="NoSpacing"/>
        <w:rPr>
          <w:rFonts w:ascii="Arial" w:hAnsi="Arial" w:cs="Arial"/>
          <w:color w:val="FF0000"/>
          <w:sz w:val="20"/>
          <w:szCs w:val="20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4CA558D6" wp14:editId="4B8FD5D7">
            <wp:extent cx="6645910" cy="3738245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600C3" w:rsidRDefault="008C033A" w:rsidP="00D42920">
      <w:pPr>
        <w:pStyle w:val="NoSpacing"/>
      </w:pPr>
      <w:r>
        <w:t>Q4</w:t>
      </w:r>
      <w:r w:rsidR="000600C3">
        <w:t>.</w:t>
      </w:r>
    </w:p>
    <w:p w:rsidR="000600C3" w:rsidRPr="00A54DA2" w:rsidRDefault="00D16689" w:rsidP="00995413">
      <w:pPr>
        <w:pStyle w:val="NoSpacing"/>
      </w:pPr>
      <w:r w:rsidRPr="00C2246F">
        <w:t>Duplicate ACKs are sent when the receiver sees a gap in the packets it receives.</w:t>
      </w:r>
      <w:r w:rsidR="00C2246F" w:rsidRPr="00C2246F">
        <w:t xml:space="preserve"> The gap can be</w:t>
      </w:r>
      <w:r w:rsidR="00C2246F" w:rsidRPr="00C2246F">
        <w:rPr>
          <w:rStyle w:val="apple-converted-space"/>
        </w:rPr>
        <w:t> </w:t>
      </w:r>
      <w:r w:rsidR="00C2246F" w:rsidRPr="00C2246F">
        <w:t>caused by a lost segment or just a reordering of segments</w:t>
      </w:r>
      <w:r w:rsidR="00C2246F">
        <w:t>.</w:t>
      </w:r>
    </w:p>
    <w:p w:rsidR="00C2246F" w:rsidRPr="00870258" w:rsidRDefault="00C2246F" w:rsidP="00870258">
      <w:pPr>
        <w:pStyle w:val="NoSpacing"/>
        <w:rPr>
          <w:rStyle w:val="apple-converted-space"/>
        </w:rPr>
      </w:pPr>
      <w:r w:rsidRPr="00A54DA2">
        <w:t>The sender</w:t>
      </w:r>
      <w:r w:rsidR="00A54DA2">
        <w:t xml:space="preserve"> will</w:t>
      </w:r>
      <w:r w:rsidRPr="00A54DA2">
        <w:t xml:space="preserve"> wait for a small number of duplicate ACKs to be received. If there is only one or two duplicate ACKs </w:t>
      </w:r>
      <w:r w:rsidR="00870258">
        <w:t xml:space="preserve">received </w:t>
      </w:r>
      <w:r w:rsidRPr="00A54DA2">
        <w:t xml:space="preserve">before the reordered segment </w:t>
      </w:r>
      <w:r w:rsidRPr="00870258">
        <w:t xml:space="preserve">is processed, </w:t>
      </w:r>
      <w:r w:rsidR="00EA7747" w:rsidRPr="00870258">
        <w:t xml:space="preserve">there is just a reordering of the segments and </w:t>
      </w:r>
      <w:r w:rsidRPr="00870258">
        <w:t>a new ACK will be generated.</w:t>
      </w:r>
      <w:r w:rsidRPr="00870258">
        <w:rPr>
          <w:rStyle w:val="apple-converted-space"/>
        </w:rPr>
        <w:t> </w:t>
      </w:r>
    </w:p>
    <w:p w:rsidR="00EA7747" w:rsidRPr="00870258" w:rsidRDefault="00EA7747" w:rsidP="00870258">
      <w:pPr>
        <w:pStyle w:val="NoSpacing"/>
        <w:rPr>
          <w:rStyle w:val="apple-converted-space"/>
        </w:rPr>
      </w:pPr>
      <w:r w:rsidRPr="00870258">
        <w:t>If three or more duplicate ACKs are received in a row, it is a strong indication that a segment has been lost.</w:t>
      </w:r>
    </w:p>
    <w:p w:rsidR="0021008E" w:rsidRDefault="0021008E" w:rsidP="00D42920">
      <w:pPr>
        <w:pStyle w:val="NoSpacing"/>
      </w:pPr>
    </w:p>
    <w:p w:rsidR="0021008E" w:rsidRDefault="0021008E" w:rsidP="00D42920">
      <w:pPr>
        <w:pStyle w:val="NoSpacing"/>
      </w:pPr>
      <w:r>
        <w:t>Q5.</w:t>
      </w:r>
    </w:p>
    <w:p w:rsidR="00311B27" w:rsidRDefault="00311B27" w:rsidP="00D42920">
      <w:pPr>
        <w:pStyle w:val="NoSpacing"/>
      </w:pPr>
      <w:r>
        <w:rPr>
          <w:noProof/>
        </w:rPr>
        <w:drawing>
          <wp:inline distT="0" distB="0" distL="0" distR="0" wp14:anchorId="103438F5" wp14:editId="52493920">
            <wp:extent cx="6645910" cy="44323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43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1008E" w:rsidRDefault="001F26F3" w:rsidP="00D42920">
      <w:pPr>
        <w:pStyle w:val="NoSpacing"/>
      </w:pPr>
      <w:r>
        <w:rPr>
          <w:noProof/>
        </w:rPr>
        <w:drawing>
          <wp:inline distT="0" distB="0" distL="0" distR="0" wp14:anchorId="53B5A354" wp14:editId="0EF39173">
            <wp:extent cx="5731510" cy="322389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46AB8" w:rsidRPr="00246AB8">
        <w:rPr>
          <w:noProof/>
        </w:rPr>
        <w:t xml:space="preserve"> </w:t>
      </w:r>
    </w:p>
    <w:p w:rsidR="001F26F3" w:rsidRDefault="00966CD6" w:rsidP="00D42920">
      <w:pPr>
        <w:pStyle w:val="NoSpacing"/>
      </w:pPr>
      <w:r>
        <w:rPr>
          <w:noProof/>
        </w:rPr>
        <w:lastRenderedPageBreak/>
        <w:drawing>
          <wp:inline distT="0" distB="0" distL="0" distR="0" wp14:anchorId="564BF2D9" wp14:editId="3AB05689">
            <wp:extent cx="6638026" cy="3308230"/>
            <wp:effectExtent l="0" t="0" r="0" b="698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-1" r="105" b="11492"/>
                    <a:stretch/>
                  </pic:blipFill>
                  <pic:spPr bwMode="auto">
                    <a:xfrm>
                      <a:off x="0" y="0"/>
                      <a:ext cx="6638892" cy="330866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4E4D37">
        <w:t xml:space="preserve">There are </w:t>
      </w:r>
      <w:r>
        <w:rPr>
          <w:rFonts w:hint="eastAsia"/>
        </w:rPr>
        <w:t xml:space="preserve">2584 </w:t>
      </w:r>
      <w:r w:rsidR="00311B27">
        <w:rPr>
          <w:rFonts w:hint="eastAsia"/>
        </w:rPr>
        <w:t>TCP conversation</w:t>
      </w:r>
      <w:r w:rsidR="00F4551A">
        <w:rPr>
          <w:rFonts w:hint="eastAsia"/>
        </w:rPr>
        <w:t>s</w:t>
      </w:r>
      <w:r w:rsidR="00311B27">
        <w:rPr>
          <w:rFonts w:hint="eastAsia"/>
        </w:rPr>
        <w:t>.</w:t>
      </w:r>
    </w:p>
    <w:p w:rsidR="00B007BA" w:rsidRPr="00B41969" w:rsidRDefault="00B41969" w:rsidP="00D42920">
      <w:pPr>
        <w:pStyle w:val="NoSpacing"/>
        <w:rPr>
          <w:color w:val="FF0000"/>
        </w:rPr>
      </w:pPr>
      <w:r w:rsidRPr="00B41969">
        <w:rPr>
          <w:color w:val="FF0000"/>
        </w:rPr>
        <w:t>Q6.</w:t>
      </w:r>
    </w:p>
    <w:p w:rsidR="00B41969" w:rsidRPr="00B41969" w:rsidRDefault="00B41969" w:rsidP="00B41969">
      <w:pPr>
        <w:pStyle w:val="NoSpacing"/>
        <w:rPr>
          <w:rStyle w:val="apple-converted-space"/>
          <w:rFonts w:ascii="Arial" w:hAnsi="Arial" w:cs="Arial"/>
          <w:color w:val="FF0000"/>
          <w:sz w:val="20"/>
          <w:szCs w:val="20"/>
          <w:shd w:val="clear" w:color="auto" w:fill="FFFFFF"/>
        </w:rPr>
      </w:pPr>
    </w:p>
    <w:p w:rsidR="00B41969" w:rsidRPr="00B41969" w:rsidRDefault="00B41969" w:rsidP="00B41969">
      <w:pPr>
        <w:pStyle w:val="NoSpacing"/>
        <w:rPr>
          <w:rStyle w:val="apple-converted-space"/>
          <w:rFonts w:ascii="Arial" w:hAnsi="Arial" w:cs="Arial"/>
          <w:color w:val="FF0000"/>
          <w:sz w:val="20"/>
          <w:szCs w:val="20"/>
          <w:shd w:val="clear" w:color="auto" w:fill="FFFFFF"/>
        </w:rPr>
      </w:pPr>
      <w:r w:rsidRPr="00B41969">
        <w:rPr>
          <w:rFonts w:ascii="Arial" w:hAnsi="Arial" w:cs="Arial"/>
          <w:color w:val="FF0000"/>
          <w:sz w:val="20"/>
          <w:szCs w:val="20"/>
          <w:shd w:val="clear" w:color="auto" w:fill="FFFFFF"/>
        </w:rPr>
        <w:t>"Tcp previous segment not captured"</w:t>
      </w:r>
      <w:r w:rsidRPr="00B41969">
        <w:rPr>
          <w:rStyle w:val="apple-converted-space"/>
          <w:rFonts w:ascii="Arial" w:hAnsi="Arial" w:cs="Arial"/>
          <w:color w:val="FF0000"/>
          <w:sz w:val="20"/>
          <w:szCs w:val="20"/>
          <w:shd w:val="clear" w:color="auto" w:fill="FFFFFF"/>
        </w:rPr>
        <w:t> means Wireshark did not see a packet that should have been in the trace.</w:t>
      </w:r>
    </w:p>
    <w:p w:rsidR="00B41969" w:rsidRDefault="00B41969" w:rsidP="00B41969">
      <w:pPr>
        <w:pStyle w:val="NoSpacing"/>
        <w:rPr>
          <w:rFonts w:ascii="Arial" w:hAnsi="Arial" w:cs="Arial"/>
          <w:color w:val="FF0000"/>
          <w:sz w:val="20"/>
          <w:szCs w:val="20"/>
          <w:shd w:val="clear" w:color="auto" w:fill="FFFFFF"/>
        </w:rPr>
      </w:pPr>
      <w:r w:rsidRPr="00B41969">
        <w:rPr>
          <w:rStyle w:val="apple-converted-space"/>
          <w:rFonts w:ascii="Arial" w:hAnsi="Arial" w:cs="Arial"/>
          <w:color w:val="FF0000"/>
          <w:sz w:val="20"/>
          <w:szCs w:val="20"/>
          <w:shd w:val="clear" w:color="auto" w:fill="FFFFFF"/>
        </w:rPr>
        <w:t>This is caused by </w:t>
      </w:r>
      <w:r w:rsidRPr="00B41969">
        <w:rPr>
          <w:rFonts w:ascii="Arial" w:hAnsi="Arial" w:cs="Arial"/>
          <w:color w:val="FF0000"/>
          <w:sz w:val="20"/>
          <w:szCs w:val="20"/>
          <w:shd w:val="clear" w:color="auto" w:fill="FFFFFF"/>
        </w:rPr>
        <w:t>either the packet really wasn't seen on the wire due to a packet loss, or Wireshark did not record the packet fast and timely even though it</w:t>
      </w:r>
      <w:r w:rsidRPr="00B41969">
        <w:rPr>
          <w:rStyle w:val="apple-converted-space"/>
          <w:rFonts w:ascii="Arial" w:hAnsi="Arial" w:cs="Arial"/>
          <w:color w:val="FF0000"/>
          <w:sz w:val="20"/>
          <w:szCs w:val="20"/>
          <w:shd w:val="clear" w:color="auto" w:fill="FFFFFF"/>
        </w:rPr>
        <w:t> </w:t>
      </w:r>
      <w:r w:rsidRPr="00B41969">
        <w:rPr>
          <w:rStyle w:val="Strong"/>
          <w:rFonts w:ascii="Arial" w:hAnsi="Arial" w:cs="Arial"/>
          <w:b w:val="0"/>
          <w:color w:val="FF0000"/>
          <w:sz w:val="20"/>
          <w:szCs w:val="20"/>
          <w:shd w:val="clear" w:color="auto" w:fill="FFFFFF"/>
        </w:rPr>
        <w:t>had been</w:t>
      </w:r>
      <w:r w:rsidRPr="00B41969">
        <w:rPr>
          <w:rStyle w:val="apple-converted-space"/>
          <w:rFonts w:ascii="Arial" w:hAnsi="Arial" w:cs="Arial"/>
          <w:color w:val="FF0000"/>
          <w:sz w:val="20"/>
          <w:szCs w:val="20"/>
          <w:shd w:val="clear" w:color="auto" w:fill="FFFFFF"/>
        </w:rPr>
        <w:t> </w:t>
      </w:r>
      <w:r w:rsidRPr="00B41969">
        <w:rPr>
          <w:rFonts w:ascii="Arial" w:hAnsi="Arial" w:cs="Arial"/>
          <w:color w:val="FF0000"/>
          <w:sz w:val="20"/>
          <w:szCs w:val="20"/>
          <w:shd w:val="clear" w:color="auto" w:fill="FFFFFF"/>
        </w:rPr>
        <w:t>on the wire.</w:t>
      </w:r>
    </w:p>
    <w:p w:rsidR="0020437A" w:rsidRDefault="0020437A" w:rsidP="00B41969">
      <w:pPr>
        <w:pStyle w:val="NoSpacing"/>
        <w:rPr>
          <w:color w:val="FF0000"/>
        </w:rPr>
      </w:pPr>
      <w:r>
        <w:rPr>
          <w:noProof/>
        </w:rPr>
        <w:drawing>
          <wp:inline distT="0" distB="0" distL="0" distR="0" wp14:anchorId="63374420" wp14:editId="2D236EF7">
            <wp:extent cx="6645910" cy="577850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577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437A" w:rsidRPr="00B41969" w:rsidRDefault="00640CFB" w:rsidP="00B41969">
      <w:pPr>
        <w:pStyle w:val="NoSpacing"/>
        <w:rPr>
          <w:color w:val="FF0000"/>
        </w:rPr>
      </w:pPr>
      <w:r>
        <w:rPr>
          <w:color w:val="FF0000"/>
        </w:rPr>
        <w:t>There is 172 times “previous segment not captured” has been detected.</w:t>
      </w:r>
    </w:p>
    <w:p w:rsidR="00B41969" w:rsidRDefault="00B41969" w:rsidP="00D42920">
      <w:pPr>
        <w:pStyle w:val="NoSpacing"/>
      </w:pPr>
    </w:p>
    <w:p w:rsidR="00727528" w:rsidRDefault="00727528" w:rsidP="00D42920">
      <w:pPr>
        <w:pStyle w:val="NoSpacing"/>
      </w:pPr>
      <w:r>
        <w:t>Q7.</w:t>
      </w:r>
    </w:p>
    <w:p w:rsidR="00727528" w:rsidRDefault="00727528" w:rsidP="00D42920">
      <w:pPr>
        <w:pStyle w:val="NoSpacing"/>
      </w:pPr>
      <w:r>
        <w:rPr>
          <w:noProof/>
        </w:rPr>
        <w:drawing>
          <wp:inline distT="0" distB="0" distL="0" distR="0" wp14:anchorId="6EE0766A" wp14:editId="0325681F">
            <wp:extent cx="6645910" cy="488315"/>
            <wp:effectExtent l="0" t="0" r="2540" b="698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8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7528" w:rsidRDefault="00727528" w:rsidP="00D42920">
      <w:pPr>
        <w:pStyle w:val="NoSpacing"/>
      </w:pPr>
      <w:r>
        <w:t>There are 183 retransmissions.</w:t>
      </w:r>
    </w:p>
    <w:p w:rsidR="00727528" w:rsidRDefault="00E35286" w:rsidP="00D42920">
      <w:pPr>
        <w:pStyle w:val="NoSpacing"/>
      </w:pPr>
      <w:r>
        <w:rPr>
          <w:noProof/>
        </w:rPr>
        <w:drawing>
          <wp:inline distT="0" distB="0" distL="0" distR="0" wp14:anchorId="6E4F2E84" wp14:editId="2058D4AB">
            <wp:extent cx="6645910" cy="488315"/>
            <wp:effectExtent l="0" t="0" r="2540" b="698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8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35286" w:rsidRDefault="00E35286" w:rsidP="00D42920">
      <w:pPr>
        <w:pStyle w:val="NoSpacing"/>
      </w:pPr>
      <w:r>
        <w:t>There are 59 fast transmissions.</w:t>
      </w:r>
    </w:p>
    <w:p w:rsidR="0006231A" w:rsidRDefault="0006231A" w:rsidP="00D42920">
      <w:pPr>
        <w:pStyle w:val="NoSpacing"/>
      </w:pPr>
      <w:r>
        <w:br w:type="page"/>
      </w:r>
    </w:p>
    <w:p w:rsidR="005731ED" w:rsidRDefault="0006231A" w:rsidP="00D42920">
      <w:pPr>
        <w:pStyle w:val="NoSpacing"/>
      </w:pPr>
      <w:r>
        <w:lastRenderedPageBreak/>
        <w:t>Task 3</w:t>
      </w:r>
    </w:p>
    <w:p w:rsidR="00F50F06" w:rsidRDefault="005039FD" w:rsidP="00350BDF">
      <w:pPr>
        <w:pStyle w:val="NoSpacing"/>
        <w:rPr>
          <w:sz w:val="23"/>
          <w:szCs w:val="23"/>
        </w:rPr>
      </w:pPr>
      <w:r>
        <w:rPr>
          <w:sz w:val="23"/>
          <w:szCs w:val="23"/>
        </w:rPr>
        <w:t>Q1.</w:t>
      </w:r>
    </w:p>
    <w:p w:rsidR="000A1DA3" w:rsidRDefault="000A1DA3" w:rsidP="00350BDF">
      <w:pPr>
        <w:pStyle w:val="NoSpacing"/>
        <w:rPr>
          <w:sz w:val="23"/>
          <w:szCs w:val="23"/>
        </w:rPr>
      </w:pPr>
      <w:r>
        <w:rPr>
          <w:noProof/>
        </w:rPr>
        <w:drawing>
          <wp:inline distT="0" distB="0" distL="0" distR="0" wp14:anchorId="02B17EFB" wp14:editId="5F7CBC09">
            <wp:extent cx="6650966" cy="2682815"/>
            <wp:effectExtent l="0" t="0" r="0" b="381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r="-76" b="28233"/>
                    <a:stretch/>
                  </pic:blipFill>
                  <pic:spPr bwMode="auto">
                    <a:xfrm>
                      <a:off x="0" y="0"/>
                      <a:ext cx="6650966" cy="26828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50F06" w:rsidRDefault="00F50F06" w:rsidP="0041711B">
      <w:pPr>
        <w:pStyle w:val="NoSpacing"/>
        <w:numPr>
          <w:ilvl w:val="0"/>
          <w:numId w:val="2"/>
        </w:numPr>
        <w:rPr>
          <w:sz w:val="23"/>
          <w:szCs w:val="23"/>
        </w:rPr>
      </w:pPr>
      <w:r>
        <w:rPr>
          <w:sz w:val="23"/>
          <w:szCs w:val="23"/>
        </w:rPr>
        <w:t xml:space="preserve">ARP, NBNS, BROWSER, </w:t>
      </w:r>
      <w:r w:rsidR="00850FA2">
        <w:rPr>
          <w:sz w:val="23"/>
          <w:szCs w:val="23"/>
        </w:rPr>
        <w:t xml:space="preserve">CLDAP, </w:t>
      </w:r>
      <w:r w:rsidR="0041711B" w:rsidRPr="0041711B">
        <w:rPr>
          <w:sz w:val="23"/>
          <w:szCs w:val="23"/>
        </w:rPr>
        <w:t>DB-LSP-DISC</w:t>
      </w:r>
      <w:r w:rsidR="0041711B">
        <w:rPr>
          <w:sz w:val="23"/>
          <w:szCs w:val="23"/>
        </w:rPr>
        <w:t xml:space="preserve">, </w:t>
      </w:r>
      <w:r w:rsidR="00FC6D00">
        <w:rPr>
          <w:sz w:val="23"/>
          <w:szCs w:val="23"/>
        </w:rPr>
        <w:t xml:space="preserve">DHCP, </w:t>
      </w:r>
      <w:r w:rsidR="00D071BB">
        <w:rPr>
          <w:sz w:val="23"/>
          <w:szCs w:val="23"/>
        </w:rPr>
        <w:t>DNS</w:t>
      </w:r>
      <w:r w:rsidR="00A83F90">
        <w:rPr>
          <w:sz w:val="23"/>
          <w:szCs w:val="23"/>
        </w:rPr>
        <w:t>, HTTP</w:t>
      </w:r>
      <w:r w:rsidR="00653FBF">
        <w:rPr>
          <w:sz w:val="23"/>
          <w:szCs w:val="23"/>
        </w:rPr>
        <w:t xml:space="preserve">, OCSP, QUIC, </w:t>
      </w:r>
      <w:r w:rsidR="0062515E">
        <w:rPr>
          <w:sz w:val="23"/>
          <w:szCs w:val="23"/>
        </w:rPr>
        <w:t xml:space="preserve">SSDP, </w:t>
      </w:r>
      <w:r w:rsidR="00330BDB">
        <w:rPr>
          <w:sz w:val="23"/>
          <w:szCs w:val="23"/>
        </w:rPr>
        <w:t>TCP,</w:t>
      </w:r>
      <w:r w:rsidR="00617F7A">
        <w:rPr>
          <w:sz w:val="23"/>
          <w:szCs w:val="23"/>
        </w:rPr>
        <w:t xml:space="preserve"> TLSv1, TLSv1.2</w:t>
      </w:r>
      <w:r w:rsidR="006E0CCB">
        <w:rPr>
          <w:sz w:val="23"/>
          <w:szCs w:val="23"/>
        </w:rPr>
        <w:t>, UDP</w:t>
      </w:r>
    </w:p>
    <w:p w:rsidR="00240B98" w:rsidRDefault="00456001" w:rsidP="00456001">
      <w:pPr>
        <w:pStyle w:val="NoSpacing"/>
        <w:numPr>
          <w:ilvl w:val="0"/>
          <w:numId w:val="2"/>
        </w:numPr>
        <w:rPr>
          <w:sz w:val="23"/>
          <w:szCs w:val="23"/>
        </w:rPr>
      </w:pPr>
      <w:r>
        <w:rPr>
          <w:sz w:val="23"/>
          <w:szCs w:val="23"/>
        </w:rPr>
        <w:t xml:space="preserve">0 percent of the total </w:t>
      </w:r>
      <w:r w:rsidR="00923227">
        <w:rPr>
          <w:sz w:val="23"/>
          <w:szCs w:val="23"/>
        </w:rPr>
        <w:t>was involved with DCHP messages.</w:t>
      </w:r>
    </w:p>
    <w:p w:rsidR="00D37E64" w:rsidRDefault="0041438B" w:rsidP="0001396E">
      <w:pPr>
        <w:pStyle w:val="NoSpacing"/>
        <w:numPr>
          <w:ilvl w:val="0"/>
          <w:numId w:val="2"/>
        </w:numPr>
        <w:rPr>
          <w:sz w:val="23"/>
          <w:szCs w:val="23"/>
        </w:rPr>
      </w:pPr>
      <w:r>
        <w:rPr>
          <w:sz w:val="23"/>
          <w:szCs w:val="23"/>
        </w:rPr>
        <w:t xml:space="preserve">Both </w:t>
      </w:r>
      <w:r w:rsidR="0001396E">
        <w:rPr>
          <w:sz w:val="23"/>
          <w:szCs w:val="23"/>
        </w:rPr>
        <w:t>TCP</w:t>
      </w:r>
      <w:r>
        <w:rPr>
          <w:sz w:val="23"/>
          <w:szCs w:val="23"/>
        </w:rPr>
        <w:t xml:space="preserve"> and UDP are used here.</w:t>
      </w:r>
    </w:p>
    <w:p w:rsidR="00841223" w:rsidRDefault="005039FD" w:rsidP="00350BDF">
      <w:pPr>
        <w:pStyle w:val="NoSpacing"/>
        <w:rPr>
          <w:noProof/>
        </w:rPr>
      </w:pPr>
      <w:r>
        <w:rPr>
          <w:sz w:val="23"/>
          <w:szCs w:val="23"/>
        </w:rPr>
        <w:t>Q2.</w:t>
      </w:r>
      <w:r w:rsidR="007E1DB2" w:rsidRPr="007E1DB2">
        <w:rPr>
          <w:noProof/>
        </w:rPr>
        <w:t xml:space="preserve"> </w:t>
      </w:r>
    </w:p>
    <w:p w:rsidR="00841223" w:rsidRDefault="00841223" w:rsidP="00841223">
      <w:pPr>
        <w:pStyle w:val="NoSpacing"/>
        <w:numPr>
          <w:ilvl w:val="0"/>
          <w:numId w:val="3"/>
        </w:numPr>
        <w:rPr>
          <w:noProof/>
        </w:rPr>
      </w:pPr>
      <w:r>
        <w:rPr>
          <w:noProof/>
        </w:rPr>
        <w:t>All packets</w:t>
      </w:r>
    </w:p>
    <w:p w:rsidR="005039FD" w:rsidRDefault="007E1DB2" w:rsidP="00350BDF">
      <w:pPr>
        <w:pStyle w:val="NoSpacing"/>
        <w:rPr>
          <w:sz w:val="23"/>
          <w:szCs w:val="23"/>
        </w:rPr>
      </w:pPr>
      <w:r>
        <w:rPr>
          <w:noProof/>
        </w:rPr>
        <w:drawing>
          <wp:inline distT="0" distB="0" distL="0" distR="0" wp14:anchorId="31FBB1A5" wp14:editId="1FDADB50">
            <wp:extent cx="6645910" cy="373824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0037" w:rsidRDefault="000D0037" w:rsidP="000D0037">
      <w:pPr>
        <w:pStyle w:val="NoSpacing"/>
        <w:numPr>
          <w:ilvl w:val="0"/>
          <w:numId w:val="3"/>
        </w:numPr>
        <w:rPr>
          <w:sz w:val="23"/>
          <w:szCs w:val="23"/>
        </w:rPr>
      </w:pPr>
      <w:r>
        <w:rPr>
          <w:sz w:val="23"/>
          <w:szCs w:val="23"/>
        </w:rPr>
        <w:t>Bootstrap</w:t>
      </w:r>
    </w:p>
    <w:p w:rsidR="000D0037" w:rsidRDefault="000D0037" w:rsidP="000D0037">
      <w:pPr>
        <w:pStyle w:val="NoSpacing"/>
        <w:rPr>
          <w:sz w:val="23"/>
          <w:szCs w:val="23"/>
        </w:rPr>
      </w:pPr>
      <w:r>
        <w:rPr>
          <w:noProof/>
        </w:rPr>
        <w:lastRenderedPageBreak/>
        <w:drawing>
          <wp:inline distT="0" distB="0" distL="0" distR="0" wp14:anchorId="32D8C032" wp14:editId="0E1B0BCF">
            <wp:extent cx="6645910" cy="3738245"/>
            <wp:effectExtent l="0" t="0" r="254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03582" w:rsidRDefault="00F7294C" w:rsidP="00A03582">
      <w:pPr>
        <w:pStyle w:val="NoSpacing"/>
        <w:numPr>
          <w:ilvl w:val="0"/>
          <w:numId w:val="3"/>
        </w:numPr>
        <w:rPr>
          <w:sz w:val="23"/>
          <w:szCs w:val="23"/>
        </w:rPr>
      </w:pPr>
      <w:r>
        <w:rPr>
          <w:sz w:val="23"/>
          <w:szCs w:val="23"/>
        </w:rPr>
        <w:t>DNS</w:t>
      </w:r>
    </w:p>
    <w:p w:rsidR="00F7294C" w:rsidRDefault="00F7294C" w:rsidP="00F7294C">
      <w:pPr>
        <w:pStyle w:val="NoSpacing"/>
        <w:rPr>
          <w:sz w:val="23"/>
          <w:szCs w:val="23"/>
        </w:rPr>
      </w:pPr>
      <w:r>
        <w:rPr>
          <w:noProof/>
        </w:rPr>
        <w:drawing>
          <wp:inline distT="0" distB="0" distL="0" distR="0" wp14:anchorId="129F9792" wp14:editId="2A2ACEE5">
            <wp:extent cx="6645910" cy="3738245"/>
            <wp:effectExtent l="0" t="0" r="254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F60B9" w:rsidRDefault="004F60B9" w:rsidP="004F60B9">
      <w:pPr>
        <w:pStyle w:val="NoSpacing"/>
        <w:numPr>
          <w:ilvl w:val="0"/>
          <w:numId w:val="3"/>
        </w:numPr>
        <w:rPr>
          <w:sz w:val="23"/>
          <w:szCs w:val="23"/>
        </w:rPr>
      </w:pPr>
      <w:r>
        <w:rPr>
          <w:sz w:val="23"/>
          <w:szCs w:val="23"/>
        </w:rPr>
        <w:t>TCP</w:t>
      </w:r>
    </w:p>
    <w:p w:rsidR="004F60B9" w:rsidRDefault="004F60B9" w:rsidP="004F60B9">
      <w:pPr>
        <w:pStyle w:val="NoSpacing"/>
        <w:rPr>
          <w:sz w:val="23"/>
          <w:szCs w:val="23"/>
        </w:rPr>
      </w:pPr>
      <w:r>
        <w:rPr>
          <w:noProof/>
        </w:rPr>
        <w:lastRenderedPageBreak/>
        <w:drawing>
          <wp:inline distT="0" distB="0" distL="0" distR="0" wp14:anchorId="7293B2EB" wp14:editId="46C3F92B">
            <wp:extent cx="6645910" cy="3738245"/>
            <wp:effectExtent l="0" t="0" r="254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955F8" w:rsidRDefault="003955F8" w:rsidP="003955F8">
      <w:pPr>
        <w:pStyle w:val="NoSpacing"/>
        <w:numPr>
          <w:ilvl w:val="0"/>
          <w:numId w:val="3"/>
        </w:numPr>
        <w:rPr>
          <w:sz w:val="23"/>
          <w:szCs w:val="23"/>
        </w:rPr>
      </w:pPr>
      <w:r>
        <w:rPr>
          <w:sz w:val="23"/>
          <w:szCs w:val="23"/>
        </w:rPr>
        <w:t>UDP</w:t>
      </w:r>
    </w:p>
    <w:p w:rsidR="003955F8" w:rsidRDefault="003955F8" w:rsidP="003955F8">
      <w:pPr>
        <w:pStyle w:val="NoSpacing"/>
        <w:rPr>
          <w:sz w:val="23"/>
          <w:szCs w:val="23"/>
        </w:rPr>
      </w:pPr>
      <w:r>
        <w:rPr>
          <w:noProof/>
        </w:rPr>
        <w:drawing>
          <wp:inline distT="0" distB="0" distL="0" distR="0" wp14:anchorId="101C4A53" wp14:editId="6032A232">
            <wp:extent cx="6645910" cy="3738245"/>
            <wp:effectExtent l="0" t="0" r="254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039FD" w:rsidRDefault="005039FD" w:rsidP="00350BDF">
      <w:pPr>
        <w:pStyle w:val="NoSpacing"/>
        <w:rPr>
          <w:sz w:val="23"/>
          <w:szCs w:val="23"/>
        </w:rPr>
      </w:pPr>
      <w:r>
        <w:rPr>
          <w:sz w:val="23"/>
          <w:szCs w:val="23"/>
        </w:rPr>
        <w:t>Q3.</w:t>
      </w:r>
    </w:p>
    <w:p w:rsidR="001E3F60" w:rsidRDefault="001E3F60" w:rsidP="00350BDF">
      <w:pPr>
        <w:pStyle w:val="NoSpacing"/>
        <w:rPr>
          <w:sz w:val="23"/>
          <w:szCs w:val="23"/>
        </w:rPr>
      </w:pPr>
      <w:r>
        <w:rPr>
          <w:noProof/>
        </w:rPr>
        <w:lastRenderedPageBreak/>
        <w:drawing>
          <wp:inline distT="0" distB="0" distL="0" distR="0" wp14:anchorId="0AF40621" wp14:editId="0F776ECF">
            <wp:extent cx="6645910" cy="3738245"/>
            <wp:effectExtent l="0" t="0" r="254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E3F60" w:rsidRDefault="001E3F60" w:rsidP="00350BDF">
      <w:pPr>
        <w:pStyle w:val="NoSpacing"/>
        <w:rPr>
          <w:sz w:val="23"/>
          <w:szCs w:val="23"/>
        </w:rPr>
      </w:pPr>
      <w:r>
        <w:rPr>
          <w:sz w:val="23"/>
          <w:szCs w:val="23"/>
        </w:rPr>
        <w:t>The highest bits-per-second rate is</w:t>
      </w:r>
      <w:r w:rsidR="00700DFC">
        <w:rPr>
          <w:sz w:val="23"/>
          <w:szCs w:val="23"/>
        </w:rPr>
        <w:t xml:space="preserve"> 113700 bits per second.</w:t>
      </w:r>
    </w:p>
    <w:p w:rsidR="001E3F60" w:rsidRDefault="001E3F60" w:rsidP="00350BDF">
      <w:pPr>
        <w:pStyle w:val="NoSpacing"/>
        <w:rPr>
          <w:sz w:val="23"/>
          <w:szCs w:val="23"/>
        </w:rPr>
      </w:pPr>
      <w:r>
        <w:rPr>
          <w:sz w:val="23"/>
          <w:szCs w:val="23"/>
        </w:rPr>
        <w:t xml:space="preserve">It occurred in the </w:t>
      </w:r>
      <w:r w:rsidR="0029754D">
        <w:rPr>
          <w:sz w:val="23"/>
          <w:szCs w:val="23"/>
        </w:rPr>
        <w:t>146</w:t>
      </w:r>
      <w:r w:rsidR="0029754D" w:rsidRPr="007A004E">
        <w:rPr>
          <w:sz w:val="23"/>
          <w:szCs w:val="23"/>
          <w:vertAlign w:val="superscript"/>
        </w:rPr>
        <w:t>th</w:t>
      </w:r>
      <w:r>
        <w:rPr>
          <w:sz w:val="23"/>
          <w:szCs w:val="23"/>
        </w:rPr>
        <w:t xml:space="preserve"> second.</w:t>
      </w:r>
    </w:p>
    <w:p w:rsidR="005039FD" w:rsidRDefault="005039FD" w:rsidP="00350BDF">
      <w:pPr>
        <w:pStyle w:val="NoSpacing"/>
        <w:rPr>
          <w:sz w:val="23"/>
          <w:szCs w:val="23"/>
        </w:rPr>
      </w:pPr>
      <w:r>
        <w:rPr>
          <w:sz w:val="23"/>
          <w:szCs w:val="23"/>
        </w:rPr>
        <w:t>Q4.</w:t>
      </w:r>
    </w:p>
    <w:p w:rsidR="00ED499C" w:rsidRDefault="00DB15F3" w:rsidP="00350BDF">
      <w:pPr>
        <w:pStyle w:val="NoSpacing"/>
        <w:rPr>
          <w:sz w:val="23"/>
          <w:szCs w:val="23"/>
        </w:rPr>
      </w:pPr>
      <w:r>
        <w:rPr>
          <w:noProof/>
        </w:rPr>
        <w:drawing>
          <wp:inline distT="0" distB="0" distL="0" distR="0" wp14:anchorId="670179DD" wp14:editId="16171C74">
            <wp:extent cx="6645910" cy="820420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820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B15F3" w:rsidRDefault="00DB15F3" w:rsidP="00350BDF">
      <w:pPr>
        <w:pStyle w:val="NoSpacing"/>
        <w:rPr>
          <w:sz w:val="23"/>
          <w:szCs w:val="23"/>
        </w:rPr>
      </w:pPr>
      <w:r>
        <w:rPr>
          <w:rFonts w:hint="eastAsia"/>
          <w:sz w:val="23"/>
          <w:szCs w:val="23"/>
        </w:rPr>
        <w:t>Request</w:t>
      </w:r>
      <w:r>
        <w:rPr>
          <w:sz w:val="23"/>
          <w:szCs w:val="23"/>
        </w:rPr>
        <w:t xml:space="preserve"> IP: 192.168.1.73</w:t>
      </w:r>
    </w:p>
    <w:p w:rsidR="00DA077B" w:rsidRDefault="00BA38E0" w:rsidP="00350BDF">
      <w:pPr>
        <w:pStyle w:val="NoSpacing"/>
        <w:rPr>
          <w:sz w:val="23"/>
          <w:szCs w:val="23"/>
        </w:rPr>
      </w:pPr>
      <w:r>
        <w:rPr>
          <w:sz w:val="23"/>
          <w:szCs w:val="23"/>
        </w:rPr>
        <w:t>Response IP: 69.164.192.146</w:t>
      </w:r>
    </w:p>
    <w:p w:rsidR="005039FD" w:rsidRDefault="005039FD" w:rsidP="00350BDF">
      <w:pPr>
        <w:pStyle w:val="NoSpacing"/>
        <w:rPr>
          <w:sz w:val="23"/>
          <w:szCs w:val="23"/>
        </w:rPr>
      </w:pPr>
      <w:r>
        <w:rPr>
          <w:sz w:val="23"/>
          <w:szCs w:val="23"/>
        </w:rPr>
        <w:t>Q5.</w:t>
      </w:r>
    </w:p>
    <w:p w:rsidR="00F17688" w:rsidRDefault="00F17688" w:rsidP="00876495">
      <w:pPr>
        <w:pStyle w:val="NoSpacing"/>
        <w:numPr>
          <w:ilvl w:val="0"/>
          <w:numId w:val="3"/>
        </w:numPr>
        <w:rPr>
          <w:sz w:val="23"/>
          <w:szCs w:val="23"/>
        </w:rPr>
      </w:pPr>
      <w:r>
        <w:rPr>
          <w:sz w:val="23"/>
          <w:szCs w:val="23"/>
        </w:rPr>
        <w:t>TCP conversation</w:t>
      </w:r>
    </w:p>
    <w:p w:rsidR="00197552" w:rsidRDefault="00F17688" w:rsidP="00350BDF">
      <w:pPr>
        <w:pStyle w:val="NoSpacing"/>
        <w:rPr>
          <w:sz w:val="23"/>
          <w:szCs w:val="23"/>
        </w:rPr>
      </w:pPr>
      <w:r>
        <w:rPr>
          <w:noProof/>
        </w:rPr>
        <w:drawing>
          <wp:inline distT="0" distB="0" distL="0" distR="0" wp14:anchorId="027951FD" wp14:editId="1C5CF0A1">
            <wp:extent cx="6645910" cy="3738245"/>
            <wp:effectExtent l="0" t="0" r="254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039FD" w:rsidRDefault="005039FD" w:rsidP="00350BDF">
      <w:pPr>
        <w:pStyle w:val="NoSpacing"/>
        <w:rPr>
          <w:sz w:val="23"/>
          <w:szCs w:val="23"/>
        </w:rPr>
      </w:pPr>
      <w:r>
        <w:rPr>
          <w:sz w:val="23"/>
          <w:szCs w:val="23"/>
        </w:rPr>
        <w:t>Q6.</w:t>
      </w:r>
    </w:p>
    <w:p w:rsidR="004060E9" w:rsidRDefault="004060E9" w:rsidP="00350BDF">
      <w:pPr>
        <w:pStyle w:val="NoSpacing"/>
        <w:rPr>
          <w:sz w:val="23"/>
          <w:szCs w:val="23"/>
        </w:rPr>
      </w:pPr>
      <w:r>
        <w:rPr>
          <w:noProof/>
        </w:rPr>
        <w:lastRenderedPageBreak/>
        <w:drawing>
          <wp:inline distT="0" distB="0" distL="0" distR="0" wp14:anchorId="229AC8F2" wp14:editId="3EE9E85F">
            <wp:extent cx="6645910" cy="2376170"/>
            <wp:effectExtent l="0" t="0" r="2540" b="508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376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53F76" w:rsidRDefault="0083241C" w:rsidP="00350BDF">
      <w:pPr>
        <w:pStyle w:val="NoSpacing"/>
        <w:rPr>
          <w:sz w:val="23"/>
          <w:szCs w:val="23"/>
        </w:rPr>
      </w:pPr>
      <w:r>
        <w:rPr>
          <w:noProof/>
        </w:rPr>
        <w:drawing>
          <wp:inline distT="0" distB="0" distL="0" distR="0" wp14:anchorId="42889554" wp14:editId="171EB427">
            <wp:extent cx="6645910" cy="622935"/>
            <wp:effectExtent l="0" t="0" r="2540" b="571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622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4F04" w:rsidRDefault="00F14F04" w:rsidP="00350BDF">
      <w:pPr>
        <w:pStyle w:val="NoSpacing"/>
        <w:rPr>
          <w:sz w:val="23"/>
          <w:szCs w:val="23"/>
        </w:rPr>
      </w:pPr>
      <w:r>
        <w:rPr>
          <w:noProof/>
        </w:rPr>
        <w:drawing>
          <wp:inline distT="0" distB="0" distL="0" distR="0" wp14:anchorId="21E67CE1" wp14:editId="389A2B53">
            <wp:extent cx="6645910" cy="124460"/>
            <wp:effectExtent l="0" t="0" r="2540" b="889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24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4F04" w:rsidRDefault="00F14F04" w:rsidP="00350BDF">
      <w:pPr>
        <w:pStyle w:val="NoSpacing"/>
        <w:rPr>
          <w:sz w:val="23"/>
          <w:szCs w:val="23"/>
        </w:rPr>
      </w:pPr>
      <w:r>
        <w:rPr>
          <w:sz w:val="23"/>
          <w:szCs w:val="23"/>
        </w:rPr>
        <w:t>Download time = 192.372 – 169.269 = 23.103</w:t>
      </w:r>
      <w:r w:rsidR="00AC0003">
        <w:rPr>
          <w:sz w:val="23"/>
          <w:szCs w:val="23"/>
        </w:rPr>
        <w:t xml:space="preserve"> </w:t>
      </w:r>
      <w:r w:rsidR="00841BBF">
        <w:rPr>
          <w:sz w:val="23"/>
          <w:szCs w:val="23"/>
        </w:rPr>
        <w:t>seconds</w:t>
      </w:r>
    </w:p>
    <w:p w:rsidR="005039FD" w:rsidRDefault="005039FD" w:rsidP="00350BDF">
      <w:pPr>
        <w:pStyle w:val="NoSpacing"/>
        <w:rPr>
          <w:sz w:val="23"/>
          <w:szCs w:val="23"/>
        </w:rPr>
      </w:pPr>
      <w:r>
        <w:rPr>
          <w:sz w:val="23"/>
          <w:szCs w:val="23"/>
        </w:rPr>
        <w:t>Q7.</w:t>
      </w:r>
    </w:p>
    <w:p w:rsidR="007A418A" w:rsidRDefault="007A418A" w:rsidP="00350BDF">
      <w:pPr>
        <w:pStyle w:val="NoSpacing"/>
        <w:rPr>
          <w:sz w:val="23"/>
          <w:szCs w:val="23"/>
        </w:rPr>
      </w:pPr>
    </w:p>
    <w:p w:rsidR="005039FD" w:rsidRDefault="005039FD" w:rsidP="00350BDF">
      <w:pPr>
        <w:pStyle w:val="NoSpacing"/>
        <w:rPr>
          <w:sz w:val="23"/>
          <w:szCs w:val="23"/>
        </w:rPr>
      </w:pPr>
      <w:r>
        <w:rPr>
          <w:sz w:val="23"/>
          <w:szCs w:val="23"/>
        </w:rPr>
        <w:t>Q8.</w:t>
      </w:r>
    </w:p>
    <w:p w:rsidR="007A418A" w:rsidRDefault="007A418A" w:rsidP="00350BDF">
      <w:pPr>
        <w:pStyle w:val="NoSpacing"/>
      </w:pPr>
      <w:r>
        <w:rPr>
          <w:noProof/>
        </w:rPr>
        <w:drawing>
          <wp:inline distT="0" distB="0" distL="0" distR="0" wp14:anchorId="0AF0925C" wp14:editId="727C9DF5">
            <wp:extent cx="6645910" cy="3738245"/>
            <wp:effectExtent l="0" t="0" r="254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462A3" w:rsidRPr="00B77683" w:rsidRDefault="008C6AF9">
      <w:r>
        <w:t xml:space="preserve">The longest RTT occurred in packet 17280, in the </w:t>
      </w:r>
      <w:r w:rsidRPr="008C6AF9">
        <w:t>182.268</w:t>
      </w:r>
      <w:r w:rsidR="00B77683" w:rsidRPr="00B77683">
        <w:rPr>
          <w:vertAlign w:val="superscript"/>
        </w:rPr>
        <w:t>th</w:t>
      </w:r>
      <w:r w:rsidR="00B77683">
        <w:t xml:space="preserve"> second.</w:t>
      </w:r>
      <w:bookmarkStart w:id="0" w:name="_GoBack"/>
      <w:bookmarkEnd w:id="0"/>
    </w:p>
    <w:p w:rsidR="00350BDF" w:rsidRDefault="00350BDF">
      <w:r>
        <w:br w:type="page"/>
      </w:r>
    </w:p>
    <w:p w:rsidR="005731ED" w:rsidRDefault="00350BDF" w:rsidP="00D42920">
      <w:pPr>
        <w:pStyle w:val="NoSpacing"/>
      </w:pPr>
      <w:r>
        <w:lastRenderedPageBreak/>
        <w:t>Task 4</w:t>
      </w:r>
    </w:p>
    <w:p w:rsidR="0002089E" w:rsidRDefault="0002089E" w:rsidP="0002089E">
      <w:pPr>
        <w:pStyle w:val="NoSpacing"/>
        <w:numPr>
          <w:ilvl w:val="0"/>
          <w:numId w:val="2"/>
        </w:numPr>
      </w:pPr>
      <w:r>
        <w:t>General</w:t>
      </w:r>
    </w:p>
    <w:p w:rsidR="00C32EAB" w:rsidRDefault="00C32EAB" w:rsidP="00AE1762">
      <w:pPr>
        <w:pStyle w:val="NoSpacing"/>
      </w:pPr>
      <w:r>
        <w:t>Video traffic is the major consumer of internet bandwidth</w:t>
      </w:r>
      <w:r w:rsidR="00874D71">
        <w:t>, because m</w:t>
      </w:r>
      <w:r>
        <w:t>ultimedia files are generally large. Videos are a sequence of images displayed a</w:t>
      </w:r>
      <w:r w:rsidR="00713F80">
        <w:t>t</w:t>
      </w:r>
      <w:r w:rsidR="00490668">
        <w:t xml:space="preserve"> a</w:t>
      </w:r>
      <w:r>
        <w:t xml:space="preserve"> </w:t>
      </w:r>
      <w:r w:rsidRPr="00490668">
        <w:rPr>
          <w:noProof/>
        </w:rPr>
        <w:t>constant</w:t>
      </w:r>
      <w:r>
        <w:t xml:space="preserve"> rate, while digital images are </w:t>
      </w:r>
      <w:r w:rsidR="00883787">
        <w:t>arrays of pixels.</w:t>
      </w:r>
    </w:p>
    <w:p w:rsidR="00AE1762" w:rsidRDefault="00AE1762" w:rsidP="0002089E">
      <w:pPr>
        <w:pStyle w:val="NoSpacing"/>
        <w:numPr>
          <w:ilvl w:val="0"/>
          <w:numId w:val="2"/>
        </w:numPr>
      </w:pPr>
      <w:r>
        <w:t>Netflix</w:t>
      </w:r>
    </w:p>
    <w:p w:rsidR="00AE1762" w:rsidRDefault="00AE1762" w:rsidP="00AE1762">
      <w:pPr>
        <w:pStyle w:val="NoSpacing"/>
      </w:pPr>
    </w:p>
    <w:p w:rsidR="0002089E" w:rsidRDefault="0002089E" w:rsidP="0002089E">
      <w:pPr>
        <w:pStyle w:val="NoSpacing"/>
        <w:numPr>
          <w:ilvl w:val="0"/>
          <w:numId w:val="2"/>
        </w:numPr>
      </w:pPr>
      <w:r>
        <w:t>YouTube</w:t>
      </w:r>
    </w:p>
    <w:p w:rsidR="00AE1762" w:rsidRDefault="00AE1762" w:rsidP="00AE1762">
      <w:pPr>
        <w:pStyle w:val="NoSpacing"/>
      </w:pPr>
    </w:p>
    <w:p w:rsidR="00AE1762" w:rsidRDefault="00AE1762" w:rsidP="00AE1762">
      <w:pPr>
        <w:pStyle w:val="NoSpacing"/>
        <w:numPr>
          <w:ilvl w:val="0"/>
          <w:numId w:val="2"/>
        </w:numPr>
      </w:pPr>
      <w:r>
        <w:t>Lightbox</w:t>
      </w:r>
    </w:p>
    <w:p w:rsidR="00AE1762" w:rsidRDefault="00AE1762" w:rsidP="00AE1762">
      <w:pPr>
        <w:pStyle w:val="NoSpacing"/>
      </w:pPr>
    </w:p>
    <w:p w:rsidR="00AB54D6" w:rsidRDefault="004249BA" w:rsidP="004249BA">
      <w:pPr>
        <w:pStyle w:val="NoSpacing"/>
        <w:numPr>
          <w:ilvl w:val="0"/>
          <w:numId w:val="2"/>
        </w:numPr>
      </w:pPr>
      <w:r>
        <w:t>CDN, DASH</w:t>
      </w:r>
    </w:p>
    <w:p w:rsidR="00350BDF" w:rsidRDefault="00350BDF" w:rsidP="00350BDF">
      <w:pPr>
        <w:pStyle w:val="NoSpacing"/>
        <w:numPr>
          <w:ilvl w:val="0"/>
          <w:numId w:val="1"/>
        </w:numPr>
        <w:rPr>
          <w:sz w:val="23"/>
          <w:szCs w:val="23"/>
        </w:rPr>
      </w:pPr>
      <w:r>
        <w:rPr>
          <w:sz w:val="23"/>
          <w:szCs w:val="23"/>
        </w:rPr>
        <w:t>Discuss how video streaming on the internet is achieved in general</w:t>
      </w:r>
    </w:p>
    <w:p w:rsidR="00350BDF" w:rsidRPr="00E61C20" w:rsidRDefault="00350BDF" w:rsidP="00350BDF">
      <w:pPr>
        <w:pStyle w:val="NoSpacing"/>
        <w:numPr>
          <w:ilvl w:val="0"/>
          <w:numId w:val="1"/>
        </w:numPr>
      </w:pPr>
      <w:r>
        <w:rPr>
          <w:sz w:val="23"/>
          <w:szCs w:val="23"/>
        </w:rPr>
        <w:t>then discuss the approaches taken by the above three services</w:t>
      </w:r>
    </w:p>
    <w:p w:rsidR="00350BDF" w:rsidRPr="00E61C20" w:rsidRDefault="00350BDF" w:rsidP="00350BDF">
      <w:pPr>
        <w:pStyle w:val="NoSpacing"/>
        <w:numPr>
          <w:ilvl w:val="0"/>
          <w:numId w:val="1"/>
        </w:numPr>
      </w:pPr>
      <w:r>
        <w:rPr>
          <w:sz w:val="23"/>
          <w:szCs w:val="23"/>
        </w:rPr>
        <w:t>the protocols involved</w:t>
      </w:r>
    </w:p>
    <w:p w:rsidR="00350BDF" w:rsidRPr="00F16ACE" w:rsidRDefault="00350BDF" w:rsidP="00350BDF">
      <w:pPr>
        <w:pStyle w:val="NoSpacing"/>
        <w:numPr>
          <w:ilvl w:val="0"/>
          <w:numId w:val="1"/>
        </w:numPr>
      </w:pPr>
      <w:r>
        <w:rPr>
          <w:sz w:val="23"/>
          <w:szCs w:val="23"/>
        </w:rPr>
        <w:t>facts pertaining to New Zealand</w:t>
      </w:r>
    </w:p>
    <w:p w:rsidR="00350BDF" w:rsidRPr="008511C3" w:rsidRDefault="00350BDF" w:rsidP="00350BDF">
      <w:pPr>
        <w:pStyle w:val="NoSpacing"/>
        <w:numPr>
          <w:ilvl w:val="0"/>
          <w:numId w:val="1"/>
        </w:numPr>
      </w:pPr>
      <w:r>
        <w:rPr>
          <w:sz w:val="23"/>
          <w:szCs w:val="23"/>
        </w:rPr>
        <w:t>Pictures</w:t>
      </w:r>
    </w:p>
    <w:p w:rsidR="00350BDF" w:rsidRPr="00645A22" w:rsidRDefault="00350BDF" w:rsidP="00350BDF">
      <w:pPr>
        <w:pStyle w:val="NoSpacing"/>
        <w:numPr>
          <w:ilvl w:val="0"/>
          <w:numId w:val="1"/>
        </w:numPr>
      </w:pPr>
      <w:r>
        <w:rPr>
          <w:sz w:val="23"/>
          <w:szCs w:val="23"/>
        </w:rPr>
        <w:t>reference all your sources, including any images taken from other sources</w:t>
      </w:r>
    </w:p>
    <w:p w:rsidR="00350BDF" w:rsidRDefault="00350BDF" w:rsidP="00350BDF">
      <w:pPr>
        <w:pStyle w:val="NoSpacing"/>
        <w:numPr>
          <w:ilvl w:val="0"/>
          <w:numId w:val="1"/>
        </w:numPr>
      </w:pPr>
      <w:r>
        <w:rPr>
          <w:sz w:val="23"/>
          <w:szCs w:val="23"/>
        </w:rPr>
        <w:t>1200 words</w:t>
      </w:r>
    </w:p>
    <w:p w:rsidR="00350BDF" w:rsidRDefault="00350BDF" w:rsidP="00D42920">
      <w:pPr>
        <w:pStyle w:val="NoSpacing"/>
      </w:pPr>
    </w:p>
    <w:p w:rsidR="00350BDF" w:rsidRDefault="00350BDF" w:rsidP="00D42920">
      <w:pPr>
        <w:pStyle w:val="NoSpacing"/>
      </w:pPr>
    </w:p>
    <w:p w:rsidR="008E32F3" w:rsidRDefault="008E32F3" w:rsidP="00D42920">
      <w:pPr>
        <w:pStyle w:val="NoSpacing"/>
      </w:pPr>
    </w:p>
    <w:sectPr w:rsidR="008E32F3" w:rsidSect="00AF3A5F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DA26C3D"/>
    <w:multiLevelType w:val="hybridMultilevel"/>
    <w:tmpl w:val="0276B40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2586608"/>
    <w:multiLevelType w:val="hybridMultilevel"/>
    <w:tmpl w:val="9E361C3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B6C3DF1"/>
    <w:multiLevelType w:val="hybridMultilevel"/>
    <w:tmpl w:val="F0F20E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7"/>
  <w:hideSpellingErrors/>
  <w:hideGrammaticalError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0trQ0NLO0NDM3MDNR0lEKTi0uzszPAykwqQUAX9zY7CwAAAA="/>
  </w:docVars>
  <w:rsids>
    <w:rsidRoot w:val="007272C4"/>
    <w:rsid w:val="0001396E"/>
    <w:rsid w:val="0002089E"/>
    <w:rsid w:val="000600C3"/>
    <w:rsid w:val="0006231A"/>
    <w:rsid w:val="000642A4"/>
    <w:rsid w:val="000A1DA3"/>
    <w:rsid w:val="000A47A3"/>
    <w:rsid w:val="000D0037"/>
    <w:rsid w:val="000D7FF0"/>
    <w:rsid w:val="000E0C7C"/>
    <w:rsid w:val="00122F12"/>
    <w:rsid w:val="00196FD3"/>
    <w:rsid w:val="00197552"/>
    <w:rsid w:val="001A0C54"/>
    <w:rsid w:val="001B1BC6"/>
    <w:rsid w:val="001B3B93"/>
    <w:rsid w:val="001D0E23"/>
    <w:rsid w:val="001E3F60"/>
    <w:rsid w:val="001F26F3"/>
    <w:rsid w:val="0020437A"/>
    <w:rsid w:val="0021008E"/>
    <w:rsid w:val="00240B98"/>
    <w:rsid w:val="00246AB8"/>
    <w:rsid w:val="00250441"/>
    <w:rsid w:val="00264727"/>
    <w:rsid w:val="0029754D"/>
    <w:rsid w:val="002A628D"/>
    <w:rsid w:val="002B7065"/>
    <w:rsid w:val="002D51BC"/>
    <w:rsid w:val="002F57EF"/>
    <w:rsid w:val="00311B27"/>
    <w:rsid w:val="00321A32"/>
    <w:rsid w:val="00330BDB"/>
    <w:rsid w:val="00333B1E"/>
    <w:rsid w:val="00350BDF"/>
    <w:rsid w:val="00382481"/>
    <w:rsid w:val="003955F8"/>
    <w:rsid w:val="003C689B"/>
    <w:rsid w:val="004060E9"/>
    <w:rsid w:val="0041438B"/>
    <w:rsid w:val="0041711B"/>
    <w:rsid w:val="004249BA"/>
    <w:rsid w:val="00436741"/>
    <w:rsid w:val="0044448B"/>
    <w:rsid w:val="00456001"/>
    <w:rsid w:val="00457F0B"/>
    <w:rsid w:val="00490668"/>
    <w:rsid w:val="00491DE7"/>
    <w:rsid w:val="0049395F"/>
    <w:rsid w:val="004A272C"/>
    <w:rsid w:val="004E4D37"/>
    <w:rsid w:val="004F1095"/>
    <w:rsid w:val="004F60B9"/>
    <w:rsid w:val="005039FD"/>
    <w:rsid w:val="00527D4B"/>
    <w:rsid w:val="00531F25"/>
    <w:rsid w:val="005731ED"/>
    <w:rsid w:val="005815F2"/>
    <w:rsid w:val="00596CA3"/>
    <w:rsid w:val="00614A8B"/>
    <w:rsid w:val="00617F7A"/>
    <w:rsid w:val="0062515E"/>
    <w:rsid w:val="00640CFB"/>
    <w:rsid w:val="00645A22"/>
    <w:rsid w:val="00653FBF"/>
    <w:rsid w:val="006541D1"/>
    <w:rsid w:val="006E0CCB"/>
    <w:rsid w:val="00700DFC"/>
    <w:rsid w:val="00713F80"/>
    <w:rsid w:val="007272C4"/>
    <w:rsid w:val="00727528"/>
    <w:rsid w:val="00742D64"/>
    <w:rsid w:val="00747633"/>
    <w:rsid w:val="00785026"/>
    <w:rsid w:val="007873D6"/>
    <w:rsid w:val="007A004E"/>
    <w:rsid w:val="007A418A"/>
    <w:rsid w:val="007E1DB2"/>
    <w:rsid w:val="007F1989"/>
    <w:rsid w:val="008022D4"/>
    <w:rsid w:val="008302C7"/>
    <w:rsid w:val="0083241C"/>
    <w:rsid w:val="00841223"/>
    <w:rsid w:val="00841BBF"/>
    <w:rsid w:val="00850FA2"/>
    <w:rsid w:val="008511C3"/>
    <w:rsid w:val="00853F76"/>
    <w:rsid w:val="00870258"/>
    <w:rsid w:val="00872583"/>
    <w:rsid w:val="00874D71"/>
    <w:rsid w:val="00876495"/>
    <w:rsid w:val="00883787"/>
    <w:rsid w:val="008C033A"/>
    <w:rsid w:val="008C6AF9"/>
    <w:rsid w:val="008E2C2A"/>
    <w:rsid w:val="008E32F3"/>
    <w:rsid w:val="0090055B"/>
    <w:rsid w:val="00923227"/>
    <w:rsid w:val="00966CD6"/>
    <w:rsid w:val="00995413"/>
    <w:rsid w:val="009F3C65"/>
    <w:rsid w:val="00A03582"/>
    <w:rsid w:val="00A54DA2"/>
    <w:rsid w:val="00A83F90"/>
    <w:rsid w:val="00A86CDF"/>
    <w:rsid w:val="00AB54D6"/>
    <w:rsid w:val="00AC0003"/>
    <w:rsid w:val="00AC69BC"/>
    <w:rsid w:val="00AE1762"/>
    <w:rsid w:val="00AE6364"/>
    <w:rsid w:val="00AF3A5F"/>
    <w:rsid w:val="00B007BA"/>
    <w:rsid w:val="00B2129E"/>
    <w:rsid w:val="00B41969"/>
    <w:rsid w:val="00B77683"/>
    <w:rsid w:val="00BA38E0"/>
    <w:rsid w:val="00BB656F"/>
    <w:rsid w:val="00C2246F"/>
    <w:rsid w:val="00C32EAB"/>
    <w:rsid w:val="00C462A3"/>
    <w:rsid w:val="00C47E0F"/>
    <w:rsid w:val="00C72AB1"/>
    <w:rsid w:val="00D071BB"/>
    <w:rsid w:val="00D16689"/>
    <w:rsid w:val="00D37E64"/>
    <w:rsid w:val="00D42920"/>
    <w:rsid w:val="00D51064"/>
    <w:rsid w:val="00D72DD2"/>
    <w:rsid w:val="00DA077B"/>
    <w:rsid w:val="00DB15F3"/>
    <w:rsid w:val="00DD4333"/>
    <w:rsid w:val="00DD5E77"/>
    <w:rsid w:val="00E159B2"/>
    <w:rsid w:val="00E35286"/>
    <w:rsid w:val="00E610A5"/>
    <w:rsid w:val="00E61C20"/>
    <w:rsid w:val="00E7669B"/>
    <w:rsid w:val="00E84B13"/>
    <w:rsid w:val="00EA7747"/>
    <w:rsid w:val="00ED499C"/>
    <w:rsid w:val="00F14F04"/>
    <w:rsid w:val="00F16ACE"/>
    <w:rsid w:val="00F17688"/>
    <w:rsid w:val="00F4551A"/>
    <w:rsid w:val="00F50F06"/>
    <w:rsid w:val="00F66076"/>
    <w:rsid w:val="00F7294C"/>
    <w:rsid w:val="00FA1004"/>
    <w:rsid w:val="00FC6D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AB54A7"/>
  <w15:chartTrackingRefBased/>
  <w15:docId w15:val="{2FC67FC9-9DE5-4B50-9689-2AA4E06979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NZ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42920"/>
    <w:pPr>
      <w:spacing w:after="0" w:line="240" w:lineRule="auto"/>
    </w:pPr>
  </w:style>
  <w:style w:type="character" w:customStyle="1" w:styleId="apple-converted-space">
    <w:name w:val="apple-converted-space"/>
    <w:basedOn w:val="DefaultParagraphFont"/>
    <w:rsid w:val="008302C7"/>
  </w:style>
  <w:style w:type="character" w:styleId="Strong">
    <w:name w:val="Strong"/>
    <w:basedOn w:val="DefaultParagraphFont"/>
    <w:uiPriority w:val="22"/>
    <w:qFormat/>
    <w:rsid w:val="00DD433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openxmlformats.org/officeDocument/2006/relationships/styles" Target="style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D99CA7-2B2C-44CA-A5A7-FDE443041D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7</TotalTime>
  <Pages>11</Pages>
  <Words>371</Words>
  <Characters>211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e Lee</dc:creator>
  <cp:keywords/>
  <dc:description/>
  <cp:lastModifiedBy>Mike Lee</cp:lastModifiedBy>
  <cp:revision>141</cp:revision>
  <dcterms:created xsi:type="dcterms:W3CDTF">2017-04-19T10:04:00Z</dcterms:created>
  <dcterms:modified xsi:type="dcterms:W3CDTF">2017-04-21T04:36:00Z</dcterms:modified>
</cp:coreProperties>
</file>